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tbl>
      <w:tblPr>
        <w:tblStyle w:val="TableGrid"/>
        <w:tblpPr w:leftFromText="180" w:rightFromText="180" w:vertAnchor="text" w:horzAnchor="margin" w:tblpXSpec="right" w:tblpY="3388"/>
        <w:tblW w:w="8891" w:type="dxa"/>
        <w:tblLook w:val="04A0" w:firstRow="1" w:lastRow="0" w:firstColumn="1" w:lastColumn="0" w:noHBand="0" w:noVBand="1"/>
      </w:tblPr>
      <w:tblGrid>
        <w:gridCol w:w="4518"/>
        <w:gridCol w:w="4373"/>
      </w:tblGrid>
      <w:tr w:rsidR="003C5ADC" w:rsidTr="00876F6F">
        <w:trPr>
          <w:trHeight w:val="2699"/>
        </w:trPr>
        <w:tc>
          <w:tcPr>
            <w:tcW w:w="4518" w:type="dxa"/>
          </w:tcPr>
          <w:p w:rsidR="004125B7" w:rsidRDefault="00876F6F" w:rsidP="00876F6F">
            <w:pPr>
              <w:tabs>
                <w:tab w:val="left" w:pos="2160"/>
                <w:tab w:val="left" w:pos="2340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6503ABE" wp14:editId="3EEA6670">
                      <wp:simplePos x="0" y="0"/>
                      <wp:positionH relativeFrom="column">
                        <wp:posOffset>-61710</wp:posOffset>
                      </wp:positionH>
                      <wp:positionV relativeFrom="paragraph">
                        <wp:posOffset>-2200160</wp:posOffset>
                      </wp:positionV>
                      <wp:extent cx="5929745" cy="1772920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929745" cy="17729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876F6F" w:rsidRDefault="00876F6F">
                                  <w:pPr>
                                    <w:rPr>
                                      <w:rFonts w:ascii="Trebuchet MS" w:hAnsi="Trebuchet MS"/>
                                    </w:rPr>
                                  </w:pPr>
                                </w:p>
                                <w:p w:rsidR="00876F6F" w:rsidRPr="008D1B27" w:rsidRDefault="00876F6F" w:rsidP="008D1B27">
                                  <w:pPr>
                                    <w:jc w:val="highKashida"/>
                                    <w:rPr>
                                      <w:rFonts w:ascii="Trebuchet MS" w:hAnsi="Trebuchet MS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8D1B27">
                                    <w:rPr>
                                      <w:rFonts w:ascii="Trebuchet MS" w:hAnsi="Trebuchet MS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Ins</w:t>
                                  </w:r>
                                  <w:bookmarkStart w:id="0" w:name="_GoBack"/>
                                  <w:r w:rsidRPr="008D1B27">
                                    <w:rPr>
                                      <w:rFonts w:ascii="Trebuchet MS" w:hAnsi="Trebuchet MS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truction/Tasks:</w:t>
                                  </w:r>
                                </w:p>
                                <w:p w:rsidR="00876F6F" w:rsidRPr="008D1B27" w:rsidRDefault="00876F6F" w:rsidP="00876F6F">
                                  <w:pPr>
                                    <w:rPr>
                                      <w:rFonts w:ascii="Trebuchet MS" w:hAnsi="Trebuchet MS"/>
                                      <w:sz w:val="28"/>
                                      <w:szCs w:val="28"/>
                                    </w:rPr>
                                  </w:pPr>
                                  <w:r w:rsidRPr="008D1B27">
                                    <w:rPr>
                                      <w:rFonts w:ascii="Trebuchet MS" w:hAnsi="Trebuchet MS"/>
                                      <w:sz w:val="28"/>
                                      <w:szCs w:val="28"/>
                                    </w:rPr>
                                    <w:t>1. Ma</w:t>
                                  </w:r>
                                  <w:bookmarkEnd w:id="0"/>
                                  <w:r w:rsidRPr="008D1B27">
                                    <w:rPr>
                                      <w:rFonts w:ascii="Trebuchet MS" w:hAnsi="Trebuchet MS"/>
                                      <w:sz w:val="28"/>
                                      <w:szCs w:val="28"/>
                                    </w:rPr>
                                    <w:t>ke the above slides with Title and Content as given.</w:t>
                                  </w:r>
                                </w:p>
                                <w:p w:rsidR="00876F6F" w:rsidRPr="008D1B27" w:rsidRDefault="00876F6F" w:rsidP="00876F6F">
                                  <w:pPr>
                                    <w:rPr>
                                      <w:rFonts w:ascii="Trebuchet MS" w:hAnsi="Trebuchet MS"/>
                                      <w:sz w:val="28"/>
                                      <w:szCs w:val="28"/>
                                    </w:rPr>
                                  </w:pPr>
                                  <w:r w:rsidRPr="008D1B27">
                                    <w:rPr>
                                      <w:rFonts w:ascii="Trebuchet MS" w:hAnsi="Trebuchet MS"/>
                                      <w:sz w:val="28"/>
                                      <w:szCs w:val="28"/>
                                    </w:rPr>
                                    <w:t>2. Use Red Color for the Heading in all Slides</w:t>
                                  </w:r>
                                </w:p>
                                <w:p w:rsidR="00876F6F" w:rsidRPr="008D1B27" w:rsidRDefault="00876F6F" w:rsidP="00876F6F">
                                  <w:pPr>
                                    <w:rPr>
                                      <w:rFonts w:ascii="Trebuchet MS" w:hAnsi="Trebuchet MS"/>
                                      <w:sz w:val="28"/>
                                      <w:szCs w:val="28"/>
                                    </w:rPr>
                                  </w:pPr>
                                  <w:r w:rsidRPr="008D1B27">
                                    <w:rPr>
                                      <w:rFonts w:ascii="Trebuchet MS" w:hAnsi="Trebuchet MS"/>
                                      <w:sz w:val="28"/>
                                      <w:szCs w:val="28"/>
                                    </w:rPr>
                                    <w:t>3. Use Bold, Italic and Underline as per your choice.</w:t>
                                  </w:r>
                                </w:p>
                                <w:p w:rsidR="00876F6F" w:rsidRPr="008D1B27" w:rsidRDefault="00876F6F" w:rsidP="00876F6F">
                                  <w:pPr>
                                    <w:rPr>
                                      <w:rFonts w:ascii="Trebuchet MS" w:hAnsi="Trebuchet MS"/>
                                      <w:sz w:val="28"/>
                                      <w:szCs w:val="28"/>
                                    </w:rPr>
                                  </w:pPr>
                                  <w:r w:rsidRPr="008D1B27">
                                    <w:rPr>
                                      <w:rFonts w:ascii="Trebuchet MS" w:hAnsi="Trebuchet MS"/>
                                      <w:sz w:val="28"/>
                                      <w:szCs w:val="28"/>
                                    </w:rPr>
                                    <w:t>4. Convert the p</w:t>
                                  </w:r>
                                  <w:r w:rsidR="008D1B27">
                                    <w:rPr>
                                      <w:rFonts w:ascii="Trebuchet MS" w:hAnsi="Trebuchet MS"/>
                                      <w:sz w:val="28"/>
                                      <w:szCs w:val="28"/>
                                    </w:rPr>
                                    <w:t>resentation from Normal View t</w:t>
                                  </w:r>
                                  <w:r w:rsidR="008D1B27" w:rsidRPr="008D1B27">
                                    <w:rPr>
                                      <w:rFonts w:ascii="Trebuchet MS" w:hAnsi="Trebuchet MS"/>
                                      <w:sz w:val="28"/>
                                      <w:szCs w:val="28"/>
                                    </w:rPr>
                                    <w:t>o slide sorte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margin-left:-4.85pt;margin-top:-173.25pt;width:466.9pt;height:139.6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" fillcolor="white [3201]" stroked="f" strokeweight=".5pt">
                      <v:textbox>
                        <w:txbxContent>
                          <w:p w:rsidR="00876F6F" w:rsidRDefault="00876F6F">
                            <w:pPr>
                              <w:rPr>
                                <w:rFonts w:ascii="Trebuchet MS" w:hAnsi="Trebuchet MS"/>
                              </w:rPr>
                            </w:pPr>
                          </w:p>
                          <w:p w:rsidR="00876F6F" w:rsidRPr="008D1B27" w:rsidRDefault="00876F6F" w:rsidP="008D1B27">
                            <w:pPr>
                              <w:jc w:val="highKashida"/>
                              <w:rPr>
                                <w:rFonts w:ascii="Trebuchet MS" w:hAnsi="Trebuchet M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8D1B27">
                              <w:rPr>
                                <w:rFonts w:ascii="Trebuchet MS" w:hAnsi="Trebuchet MS"/>
                                <w:b/>
                                <w:bCs/>
                                <w:sz w:val="28"/>
                                <w:szCs w:val="28"/>
                              </w:rPr>
                              <w:t>Ins</w:t>
                            </w:r>
                            <w:bookmarkStart w:id="1" w:name="_GoBack"/>
                            <w:r w:rsidRPr="008D1B27">
                              <w:rPr>
                                <w:rFonts w:ascii="Trebuchet MS" w:hAnsi="Trebuchet MS"/>
                                <w:b/>
                                <w:bCs/>
                                <w:sz w:val="28"/>
                                <w:szCs w:val="28"/>
                              </w:rPr>
                              <w:t>truction/Tasks:</w:t>
                            </w:r>
                          </w:p>
                          <w:p w:rsidR="00876F6F" w:rsidRPr="008D1B27" w:rsidRDefault="00876F6F" w:rsidP="00876F6F">
                            <w:pPr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</w:pPr>
                            <w:r w:rsidRPr="008D1B27"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  <w:t>1. Ma</w:t>
                            </w:r>
                            <w:bookmarkEnd w:id="1"/>
                            <w:r w:rsidRPr="008D1B27"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  <w:t>ke the above slides with Title and Content as given.</w:t>
                            </w:r>
                          </w:p>
                          <w:p w:rsidR="00876F6F" w:rsidRPr="008D1B27" w:rsidRDefault="00876F6F" w:rsidP="00876F6F">
                            <w:pPr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</w:pPr>
                            <w:r w:rsidRPr="008D1B27"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  <w:t>2. Use Red Color for the Heading in all Slides</w:t>
                            </w:r>
                          </w:p>
                          <w:p w:rsidR="00876F6F" w:rsidRPr="008D1B27" w:rsidRDefault="00876F6F" w:rsidP="00876F6F">
                            <w:pPr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</w:pPr>
                            <w:r w:rsidRPr="008D1B27"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  <w:t>3. Use Bold, Italic and Underline as per your choice.</w:t>
                            </w:r>
                          </w:p>
                          <w:p w:rsidR="00876F6F" w:rsidRPr="008D1B27" w:rsidRDefault="00876F6F" w:rsidP="00876F6F">
                            <w:pPr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</w:pPr>
                            <w:r w:rsidRPr="008D1B27"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  <w:t>4. Convert the p</w:t>
                            </w:r>
                            <w:r w:rsidR="008D1B27"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  <w:t>resentation from Normal View t</w:t>
                            </w:r>
                            <w:r w:rsidR="008D1B27" w:rsidRPr="008D1B27"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  <w:t>o slide sorter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168A13E" wp14:editId="65FE9718">
                      <wp:simplePos x="0" y="0"/>
                      <wp:positionH relativeFrom="column">
                        <wp:posOffset>27954</wp:posOffset>
                      </wp:positionH>
                      <wp:positionV relativeFrom="paragraph">
                        <wp:posOffset>12222</wp:posOffset>
                      </wp:positionV>
                      <wp:extent cx="2671281" cy="1931542"/>
                      <wp:effectExtent l="0" t="0" r="15240" b="1206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71281" cy="193154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4125B7" w:rsidRDefault="004125B7" w:rsidP="004125B7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B0831BA" wp14:editId="0468A91B">
                                        <wp:extent cx="2198370" cy="1582420"/>
                                        <wp:effectExtent l="0" t="0" r="0" b="0"/>
                                        <wp:docPr id="17" name="Picture 1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198370" cy="15824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" o:spid="_x0000_s1026" style="position:absolute;margin-left:2.2pt;margin-top:.95pt;width:210.35pt;height:152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" fillcolor="white [3212]" strokecolor="black [3213]" strokeweight="2pt">
                      <v:textbox>
                        <w:txbxContent>
                          <w:p w:rsidR="004125B7" w:rsidRDefault="004125B7" w:rsidP="004125B7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6A0EB89" wp14:editId="36789EBE">
                                  <wp:extent cx="2198370" cy="1582420"/>
                                  <wp:effectExtent l="0" t="0" r="0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98370" cy="15824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4125B7" w:rsidRPr="009E3548" w:rsidRDefault="004125B7" w:rsidP="00876F6F"/>
          <w:p w:rsidR="004125B7" w:rsidRPr="009E3548" w:rsidRDefault="004125B7" w:rsidP="00876F6F"/>
          <w:p w:rsidR="004125B7" w:rsidRPr="009E3548" w:rsidRDefault="004125B7" w:rsidP="00876F6F"/>
          <w:p w:rsidR="004125B7" w:rsidRPr="009E3548" w:rsidRDefault="004125B7" w:rsidP="00876F6F"/>
          <w:p w:rsidR="004125B7" w:rsidRPr="009E3548" w:rsidRDefault="004125B7" w:rsidP="00876F6F"/>
          <w:p w:rsidR="004125B7" w:rsidRDefault="004125B7" w:rsidP="00876F6F"/>
          <w:p w:rsidR="004125B7" w:rsidRDefault="004125B7" w:rsidP="00876F6F">
            <w:pPr>
              <w:jc w:val="right"/>
            </w:pPr>
          </w:p>
          <w:p w:rsidR="004125B7" w:rsidRDefault="004125B7" w:rsidP="00876F6F">
            <w:pPr>
              <w:jc w:val="right"/>
            </w:pPr>
          </w:p>
          <w:p w:rsidR="004125B7" w:rsidRDefault="004125B7" w:rsidP="00876F6F">
            <w:pPr>
              <w:jc w:val="right"/>
            </w:pPr>
          </w:p>
          <w:p w:rsidR="004125B7" w:rsidRDefault="004125B7" w:rsidP="00876F6F">
            <w:pPr>
              <w:jc w:val="right"/>
            </w:pPr>
          </w:p>
          <w:p w:rsidR="004125B7" w:rsidRPr="009E3548" w:rsidRDefault="004125B7" w:rsidP="00876F6F">
            <w:pPr>
              <w:jc w:val="right"/>
            </w:pPr>
          </w:p>
        </w:tc>
        <w:tc>
          <w:tcPr>
            <w:tcW w:w="4373" w:type="dxa"/>
          </w:tcPr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2F7702C" wp14:editId="19973CE0">
                      <wp:simplePos x="0" y="0"/>
                      <wp:positionH relativeFrom="column">
                        <wp:posOffset>85533</wp:posOffset>
                      </wp:positionH>
                      <wp:positionV relativeFrom="paragraph">
                        <wp:posOffset>71348</wp:posOffset>
                      </wp:positionV>
                      <wp:extent cx="1777365" cy="523875"/>
                      <wp:effectExtent l="0" t="0" r="0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7365" cy="5238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125B7" w:rsidRPr="004125B7" w:rsidRDefault="004125B7" w:rsidP="004125B7">
                                  <w:pPr>
                                    <w:rPr>
                                      <w:rFonts w:ascii="Trebuchet MS" w:hAnsi="Trebuchet MS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4125B7">
                                    <w:rPr>
                                      <w:rFonts w:ascii="Trebuchet MS" w:hAnsi="Trebuchet MS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Slide 1: Title Slid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27" type="#_x0000_t202" style="position:absolute;margin-left:6.75pt;margin-top:5.6pt;width:139.95pt;height:41.25pt;z-index:2516623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" fillcolor="white [3201]" stroked="f" strokeweight=".5pt">
                      <v:textbox style="mso-fit-shape-to-text:t">
                        <w:txbxContent>
                          <w:p w:rsidR="004125B7" w:rsidRPr="004125B7" w:rsidRDefault="004125B7" w:rsidP="004125B7">
                            <w:pPr>
                              <w:rPr>
                                <w:rFonts w:ascii="Trebuchet MS" w:hAnsi="Trebuchet M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4125B7">
                              <w:rPr>
                                <w:rFonts w:ascii="Trebuchet MS" w:hAnsi="Trebuchet MS"/>
                                <w:b/>
                                <w:bCs/>
                                <w:sz w:val="28"/>
                                <w:szCs w:val="28"/>
                              </w:rPr>
                              <w:t>Slide 1: Title Slid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  <w:r>
              <w:t xml:space="preserve">   </w:t>
            </w:r>
          </w:p>
        </w:tc>
      </w:tr>
      <w:tr w:rsidR="003C5ADC" w:rsidTr="00876F6F">
        <w:trPr>
          <w:trHeight w:val="2541"/>
        </w:trPr>
        <w:tc>
          <w:tcPr>
            <w:tcW w:w="4518" w:type="dxa"/>
          </w:tcPr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A071EA3" wp14:editId="5E2F3512">
                      <wp:simplePos x="0" y="0"/>
                      <wp:positionH relativeFrom="column">
                        <wp:posOffset>27954</wp:posOffset>
                      </wp:positionH>
                      <wp:positionV relativeFrom="paragraph">
                        <wp:posOffset>121970</wp:posOffset>
                      </wp:positionV>
                      <wp:extent cx="2670810" cy="2085654"/>
                      <wp:effectExtent l="0" t="0" r="12065" b="1016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70810" cy="208565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4125B7" w:rsidRDefault="004125B7" w:rsidP="004125B7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76830A2" wp14:editId="331E85D4">
                                        <wp:extent cx="2465651" cy="1869226"/>
                                        <wp:effectExtent l="0" t="0" r="0" b="0"/>
                                        <wp:docPr id="24" name="Picture 2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65705" cy="186926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" o:spid="_x0000_s1028" style="position:absolute;margin-left:2.2pt;margin-top:9.6pt;width:210.3pt;height:164.2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" filled="f" strokecolor="black [3213]" strokeweight="2pt">
                      <v:textbox>
                        <w:txbxContent>
                          <w:p w:rsidR="004125B7" w:rsidRDefault="004125B7" w:rsidP="004125B7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248075C" wp14:editId="104F2652">
                                  <wp:extent cx="2465651" cy="1869226"/>
                                  <wp:effectExtent l="0" t="0" r="0" b="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65705" cy="18692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</w:tc>
        <w:tc>
          <w:tcPr>
            <w:tcW w:w="4373" w:type="dxa"/>
          </w:tcPr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413D5EB" wp14:editId="1802852B">
                      <wp:simplePos x="0" y="0"/>
                      <wp:positionH relativeFrom="column">
                        <wp:posOffset>33933</wp:posOffset>
                      </wp:positionH>
                      <wp:positionV relativeFrom="paragraph">
                        <wp:posOffset>902806</wp:posOffset>
                      </wp:positionV>
                      <wp:extent cx="2465798" cy="380143"/>
                      <wp:effectExtent l="0" t="0" r="0" b="1270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65798" cy="38014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125B7" w:rsidRPr="004125B7" w:rsidRDefault="004125B7" w:rsidP="004125B7">
                                  <w:pPr>
                                    <w:rPr>
                                      <w:rFonts w:ascii="Trebuchet MS" w:hAnsi="Trebuchet MS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S</w:t>
                                  </w:r>
                                  <w:r w:rsidRPr="004125B7">
                                    <w:rPr>
                                      <w:rFonts w:ascii="Trebuchet MS" w:hAnsi="Trebuchet MS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lide 2: Title</w:t>
                                  </w:r>
                                  <w:r w:rsidR="00CF70C3">
                                    <w:rPr>
                                      <w:rFonts w:ascii="Trebuchet MS" w:hAnsi="Trebuchet MS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 a</w:t>
                                  </w:r>
                                  <w:r w:rsidRPr="004125B7">
                                    <w:rPr>
                                      <w:rFonts w:ascii="Trebuchet MS" w:hAnsi="Trebuchet MS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nd cont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id="Text Box 18" o:spid="_x0000_s1029" type="#_x0000_t202" style="position:absolute;margin-left:2.65pt;margin-top:71.1pt;width:194.15pt;height:29.9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" filled="f" stroked="f" strokeweight=".5pt">
                      <v:textbox>
                        <w:txbxContent>
                          <w:p w:rsidR="004125B7" w:rsidRPr="004125B7" w:rsidRDefault="004125B7" w:rsidP="004125B7">
                            <w:pPr>
                              <w:rPr>
                                <w:rFonts w:ascii="Trebuchet MS" w:hAnsi="Trebuchet M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  <w:r w:rsidRPr="004125B7">
                              <w:rPr>
                                <w:rFonts w:ascii="Trebuchet MS" w:hAnsi="Trebuchet MS"/>
                                <w:b/>
                                <w:bCs/>
                                <w:sz w:val="28"/>
                                <w:szCs w:val="28"/>
                              </w:rPr>
                              <w:t>lide 2: Title</w:t>
                            </w:r>
                            <w:r w:rsidR="00CF70C3">
                              <w:rPr>
                                <w:rFonts w:ascii="Trebuchet MS" w:hAnsi="Trebuchet MS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a</w:t>
                            </w:r>
                            <w:r w:rsidRPr="004125B7">
                              <w:rPr>
                                <w:rFonts w:ascii="Trebuchet MS" w:hAnsi="Trebuchet MS"/>
                                <w:b/>
                                <w:bCs/>
                                <w:sz w:val="28"/>
                                <w:szCs w:val="28"/>
                              </w:rPr>
                              <w:t>nd cont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3C5ADC" w:rsidTr="00876F6F">
        <w:trPr>
          <w:trHeight w:val="3003"/>
        </w:trPr>
        <w:tc>
          <w:tcPr>
            <w:tcW w:w="4518" w:type="dxa"/>
          </w:tcPr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3BB9292" wp14:editId="3DF2BD9C">
                      <wp:simplePos x="0" y="0"/>
                      <wp:positionH relativeFrom="column">
                        <wp:posOffset>14143</wp:posOffset>
                      </wp:positionH>
                      <wp:positionV relativeFrom="paragraph">
                        <wp:posOffset>66617</wp:posOffset>
                      </wp:positionV>
                      <wp:extent cx="2684259" cy="1902691"/>
                      <wp:effectExtent l="0" t="0" r="20955" b="2159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84259" cy="190269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4125B7" w:rsidRDefault="004125B7" w:rsidP="004125B7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A4EDF4D" wp14:editId="6ED98D2C">
                                        <wp:extent cx="2476072" cy="1982912"/>
                                        <wp:effectExtent l="0" t="0" r="635" b="0"/>
                                        <wp:docPr id="26" name="Picture 2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95642" cy="199858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" o:spid="_x0000_s1030" style="position:absolute;margin-left:1.1pt;margin-top:5.25pt;width:211.35pt;height:149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" filled="f" strokecolor="black [3213]" strokeweight="2pt">
                      <v:textbox>
                        <w:txbxContent>
                          <w:p w:rsidR="004125B7" w:rsidRDefault="004125B7" w:rsidP="004125B7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D386C92" wp14:editId="48A9E0D9">
                                  <wp:extent cx="2476072" cy="1982912"/>
                                  <wp:effectExtent l="0" t="0" r="635" b="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95642" cy="199858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3107"/>
              </w:tabs>
            </w:pPr>
          </w:p>
        </w:tc>
        <w:tc>
          <w:tcPr>
            <w:tcW w:w="4373" w:type="dxa"/>
          </w:tcPr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Pr="004125B7" w:rsidRDefault="00CF70C3" w:rsidP="00876F6F">
            <w:pPr>
              <w:rPr>
                <w:rFonts w:ascii="Trebuchet MS" w:hAnsi="Trebuchet MS"/>
                <w:b/>
                <w:bCs/>
                <w:sz w:val="28"/>
                <w:szCs w:val="28"/>
              </w:rPr>
            </w:pPr>
            <w:r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 </w:t>
            </w:r>
            <w:r w:rsidR="004125B7">
              <w:rPr>
                <w:rFonts w:ascii="Trebuchet MS" w:hAnsi="Trebuchet MS"/>
                <w:b/>
                <w:bCs/>
                <w:sz w:val="28"/>
                <w:szCs w:val="28"/>
              </w:rPr>
              <w:t>S</w:t>
            </w:r>
            <w:r w:rsidR="004125B7"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lide </w:t>
            </w:r>
            <w:r w:rsidR="004125B7">
              <w:rPr>
                <w:rFonts w:ascii="Trebuchet MS" w:hAnsi="Trebuchet MS"/>
                <w:b/>
                <w:bCs/>
                <w:sz w:val="28"/>
                <w:szCs w:val="28"/>
              </w:rPr>
              <w:t>3</w:t>
            </w:r>
            <w:r w:rsidR="004125B7"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: Title And content</w:t>
            </w: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876F6F">
            <w:pPr>
              <w:tabs>
                <w:tab w:val="left" w:pos="1489"/>
                <w:tab w:val="left" w:pos="2160"/>
                <w:tab w:val="left" w:pos="2340"/>
              </w:tabs>
            </w:pPr>
            <w:r>
              <w:tab/>
            </w:r>
          </w:p>
          <w:p w:rsidR="004125B7" w:rsidRDefault="004125B7" w:rsidP="00876F6F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</w:rPr>
            </w:pPr>
          </w:p>
          <w:p w:rsidR="003C5ADC" w:rsidRDefault="003C5ADC" w:rsidP="00876F6F">
            <w:pPr>
              <w:tabs>
                <w:tab w:val="left" w:pos="2160"/>
                <w:tab w:val="left" w:pos="2340"/>
              </w:tabs>
            </w:pPr>
          </w:p>
        </w:tc>
      </w:tr>
      <w:tr w:rsidR="003C5ADC" w:rsidTr="00876F6F">
        <w:trPr>
          <w:trHeight w:val="3230"/>
        </w:trPr>
        <w:tc>
          <w:tcPr>
            <w:tcW w:w="4518" w:type="dxa"/>
          </w:tcPr>
          <w:p w:rsidR="003C5ADC" w:rsidRDefault="003C5ADC" w:rsidP="00876F6F">
            <w:pPr>
              <w:tabs>
                <w:tab w:val="left" w:pos="2160"/>
                <w:tab w:val="left" w:pos="2340"/>
              </w:tabs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460E9F5" wp14:editId="34FC1F24">
                      <wp:simplePos x="0" y="0"/>
                      <wp:positionH relativeFrom="column">
                        <wp:posOffset>-11719</wp:posOffset>
                      </wp:positionH>
                      <wp:positionV relativeFrom="paragraph">
                        <wp:posOffset>104486</wp:posOffset>
                      </wp:positionV>
                      <wp:extent cx="2715491" cy="1874982"/>
                      <wp:effectExtent l="0" t="0" r="19685" b="1143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15491" cy="187498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3C5ADC" w:rsidRDefault="003C5ADC" w:rsidP="003C5ADC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ED4E538" wp14:editId="786A7F37">
                                        <wp:extent cx="2503055" cy="1754447"/>
                                        <wp:effectExtent l="0" t="0" r="0" b="0"/>
                                        <wp:docPr id="28" name="Picture 2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9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06345" cy="175675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9" o:spid="_x0000_s1031" style="position:absolute;margin-left:-.9pt;margin-top:8.25pt;width:213.8pt;height:147.65pt;z-index:25166438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" filled="f" strokecolor="black [3213]" strokeweight="2pt">
                      <v:textbox>
                        <w:txbxContent>
                          <w:p w:rsidR="003C5ADC" w:rsidRDefault="003C5ADC" w:rsidP="003C5AD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F941CC6" wp14:editId="5020D210">
                                  <wp:extent cx="2503055" cy="1754447"/>
                                  <wp:effectExtent l="0" t="0" r="0" b="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06345" cy="175675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4373" w:type="dxa"/>
          </w:tcPr>
          <w:p w:rsidR="00DB61F8" w:rsidRDefault="00DB61F8" w:rsidP="00876F6F">
            <w:pPr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876F6F">
            <w:pPr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876F6F">
            <w:pPr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876F6F">
            <w:pPr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Pr="004125B7" w:rsidRDefault="00DB61F8" w:rsidP="00876F6F">
            <w:pPr>
              <w:rPr>
                <w:rFonts w:ascii="Trebuchet MS" w:hAnsi="Trebuchet MS"/>
                <w:b/>
                <w:bCs/>
                <w:sz w:val="28"/>
                <w:szCs w:val="28"/>
              </w:rPr>
            </w:pPr>
            <w:r>
              <w:rPr>
                <w:rFonts w:ascii="Trebuchet MS" w:hAnsi="Trebuchet MS"/>
                <w:b/>
                <w:bCs/>
                <w:sz w:val="28"/>
                <w:szCs w:val="28"/>
              </w:rPr>
              <w:t>S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lide 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>4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: Title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 a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nd content</w:t>
            </w:r>
          </w:p>
          <w:p w:rsidR="003C5ADC" w:rsidRDefault="003C5ADC" w:rsidP="00876F6F">
            <w:pPr>
              <w:tabs>
                <w:tab w:val="left" w:pos="2160"/>
                <w:tab w:val="left" w:pos="2340"/>
              </w:tabs>
            </w:pPr>
          </w:p>
        </w:tc>
      </w:tr>
      <w:tr w:rsidR="003C5ADC" w:rsidTr="00876F6F">
        <w:trPr>
          <w:trHeight w:val="3230"/>
        </w:trPr>
        <w:tc>
          <w:tcPr>
            <w:tcW w:w="4518" w:type="dxa"/>
          </w:tcPr>
          <w:p w:rsidR="003C5ADC" w:rsidRDefault="003C5ADC" w:rsidP="00876F6F">
            <w:pPr>
              <w:tabs>
                <w:tab w:val="left" w:pos="2160"/>
                <w:tab w:val="left" w:pos="2340"/>
              </w:tabs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7437854" wp14:editId="026BF69A">
                      <wp:simplePos x="0" y="0"/>
                      <wp:positionH relativeFrom="column">
                        <wp:posOffset>-11720</wp:posOffset>
                      </wp:positionH>
                      <wp:positionV relativeFrom="paragraph">
                        <wp:posOffset>79086</wp:posOffset>
                      </wp:positionV>
                      <wp:extent cx="2710815" cy="1884219"/>
                      <wp:effectExtent l="0" t="0" r="17780" b="1651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10815" cy="188421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3C5ADC" w:rsidRDefault="003C5ADC" w:rsidP="003C5ADC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EEF74AB" wp14:editId="235BC021">
                                        <wp:extent cx="2497455" cy="1752600"/>
                                        <wp:effectExtent l="0" t="0" r="0" b="0"/>
                                        <wp:docPr id="29" name="Picture 2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0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97455" cy="1752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id="Rectangle 21" o:spid="_x0000_s1032" style="position:absolute;margin-left:-.9pt;margin-top:6.25pt;width:213.45pt;height:148.35pt;z-index:251665408;visibility:visible;mso-wrap-style:non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" filled="f" strokecolor="black [3213]" strokeweight="2pt">
                      <v:textbox style="mso-fit-shape-to-text:t">
                        <w:txbxContent>
                          <w:p w:rsidR="003C5ADC" w:rsidRDefault="003C5ADC" w:rsidP="003C5AD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3EE50FB" wp14:editId="08A580A8">
                                  <wp:extent cx="2497455" cy="1752600"/>
                                  <wp:effectExtent l="0" t="0" r="0" b="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97455" cy="1752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4373" w:type="dxa"/>
          </w:tcPr>
          <w:p w:rsidR="003C5ADC" w:rsidRDefault="003C5ADC" w:rsidP="00876F6F">
            <w:pPr>
              <w:tabs>
                <w:tab w:val="left" w:pos="2160"/>
                <w:tab w:val="left" w:pos="2340"/>
              </w:tabs>
            </w:pPr>
          </w:p>
          <w:p w:rsidR="00DB61F8" w:rsidRDefault="00DB61F8" w:rsidP="00876F6F">
            <w:pPr>
              <w:tabs>
                <w:tab w:val="left" w:pos="2160"/>
                <w:tab w:val="left" w:pos="2340"/>
              </w:tabs>
            </w:pPr>
          </w:p>
          <w:p w:rsidR="00DB61F8" w:rsidRDefault="00DB61F8" w:rsidP="00876F6F">
            <w:pPr>
              <w:tabs>
                <w:tab w:val="left" w:pos="2160"/>
                <w:tab w:val="left" w:pos="2340"/>
              </w:tabs>
            </w:pPr>
          </w:p>
          <w:p w:rsidR="00DB61F8" w:rsidRDefault="00DB61F8" w:rsidP="00876F6F">
            <w:pPr>
              <w:tabs>
                <w:tab w:val="left" w:pos="2160"/>
                <w:tab w:val="left" w:pos="2340"/>
              </w:tabs>
            </w:pPr>
          </w:p>
          <w:p w:rsidR="00DB61F8" w:rsidRDefault="00DB61F8" w:rsidP="00876F6F">
            <w:pPr>
              <w:tabs>
                <w:tab w:val="left" w:pos="2160"/>
                <w:tab w:val="left" w:pos="2340"/>
              </w:tabs>
            </w:pPr>
          </w:p>
          <w:p w:rsidR="00DB61F8" w:rsidRPr="004125B7" w:rsidRDefault="00DB61F8" w:rsidP="00876F6F">
            <w:pPr>
              <w:rPr>
                <w:rFonts w:ascii="Trebuchet MS" w:hAnsi="Trebuchet MS"/>
                <w:b/>
                <w:bCs/>
                <w:sz w:val="28"/>
                <w:szCs w:val="28"/>
              </w:rPr>
            </w:pPr>
            <w:r>
              <w:rPr>
                <w:rFonts w:ascii="Trebuchet MS" w:hAnsi="Trebuchet MS"/>
                <w:b/>
                <w:bCs/>
                <w:sz w:val="28"/>
                <w:szCs w:val="28"/>
              </w:rPr>
              <w:t>S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lide 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>5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: Title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 a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nd content</w:t>
            </w:r>
          </w:p>
          <w:p w:rsidR="00DB61F8" w:rsidRDefault="00DB61F8" w:rsidP="00876F6F">
            <w:pPr>
              <w:tabs>
                <w:tab w:val="left" w:pos="2160"/>
                <w:tab w:val="left" w:pos="2340"/>
              </w:tabs>
            </w:pPr>
          </w:p>
        </w:tc>
      </w:tr>
      <w:tr w:rsidR="003C5ADC" w:rsidTr="00876F6F">
        <w:trPr>
          <w:trHeight w:val="3230"/>
        </w:trPr>
        <w:tc>
          <w:tcPr>
            <w:tcW w:w="4518" w:type="dxa"/>
          </w:tcPr>
          <w:p w:rsidR="003C5ADC" w:rsidRDefault="003C5ADC" w:rsidP="00876F6F">
            <w:pPr>
              <w:tabs>
                <w:tab w:val="left" w:pos="2160"/>
                <w:tab w:val="left" w:pos="2340"/>
              </w:tabs>
              <w:rPr>
                <w:noProof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2E01B62" wp14:editId="6A87433C">
                      <wp:simplePos x="0" y="0"/>
                      <wp:positionH relativeFrom="column">
                        <wp:posOffset>-11719</wp:posOffset>
                      </wp:positionH>
                      <wp:positionV relativeFrom="paragraph">
                        <wp:posOffset>90632</wp:posOffset>
                      </wp:positionV>
                      <wp:extent cx="2706370" cy="1847273"/>
                      <wp:effectExtent l="0" t="0" r="17780" b="1016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06370" cy="18472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3C5ADC" w:rsidRDefault="003C5ADC" w:rsidP="003C5ADC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4105DDE" wp14:editId="72EDDECB">
                                        <wp:extent cx="2497455" cy="1778000"/>
                                        <wp:effectExtent l="0" t="0" r="0" b="0"/>
                                        <wp:docPr id="35" name="Picture 3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97455" cy="1778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23" o:spid="_x0000_s1033" style="position:absolute;margin-left:-.9pt;margin-top:7.15pt;width:213.1pt;height:145.45pt;z-index:2516664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" filled="f" strokecolor="black [3213]" strokeweight="2pt">
                      <v:textbox style="mso-fit-shape-to-text:t">
                        <w:txbxContent>
                          <w:p w:rsidR="003C5ADC" w:rsidRDefault="003C5ADC" w:rsidP="003C5AD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251F310" wp14:editId="5CE67950">
                                  <wp:extent cx="2497455" cy="1778000"/>
                                  <wp:effectExtent l="0" t="0" r="0" b="0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97455" cy="1778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4373" w:type="dxa"/>
          </w:tcPr>
          <w:p w:rsidR="00DB61F8" w:rsidRDefault="00DB61F8" w:rsidP="00876F6F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876F6F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876F6F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876F6F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3C5ADC" w:rsidRDefault="00DB61F8" w:rsidP="00876F6F">
            <w:pPr>
              <w:tabs>
                <w:tab w:val="left" w:pos="2160"/>
                <w:tab w:val="left" w:pos="2340"/>
              </w:tabs>
            </w:pPr>
            <w:r>
              <w:rPr>
                <w:rFonts w:ascii="Trebuchet MS" w:hAnsi="Trebuchet MS"/>
                <w:b/>
                <w:bCs/>
                <w:sz w:val="28"/>
                <w:szCs w:val="28"/>
              </w:rPr>
              <w:t>S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lide 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>6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: Title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 a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nd content</w:t>
            </w:r>
          </w:p>
        </w:tc>
      </w:tr>
      <w:tr w:rsidR="003C5ADC" w:rsidTr="00876F6F">
        <w:trPr>
          <w:trHeight w:val="3230"/>
        </w:trPr>
        <w:tc>
          <w:tcPr>
            <w:tcW w:w="4518" w:type="dxa"/>
          </w:tcPr>
          <w:p w:rsidR="003C5ADC" w:rsidRDefault="003C5ADC" w:rsidP="00876F6F">
            <w:pPr>
              <w:tabs>
                <w:tab w:val="left" w:pos="2160"/>
                <w:tab w:val="left" w:pos="2340"/>
              </w:tabs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22B5452" wp14:editId="334EA5D5">
                      <wp:simplePos x="0" y="0"/>
                      <wp:positionH relativeFrom="column">
                        <wp:posOffset>-11719</wp:posOffset>
                      </wp:positionH>
                      <wp:positionV relativeFrom="paragraph">
                        <wp:posOffset>67541</wp:posOffset>
                      </wp:positionV>
                      <wp:extent cx="2733964" cy="1883872"/>
                      <wp:effectExtent l="0" t="0" r="11430" b="16510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33964" cy="188387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3C5ADC" w:rsidRDefault="003C5ADC" w:rsidP="003C5ADC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B24D144" wp14:editId="6E7CD3B9">
                                        <wp:extent cx="2522855" cy="1752600"/>
                                        <wp:effectExtent l="0" t="0" r="0" b="0"/>
                                        <wp:docPr id="36" name="Picture 3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2855" cy="1752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5" o:spid="_x0000_s1034" style="position:absolute;margin-left:-.9pt;margin-top:5.3pt;width:215.25pt;height:148.35pt;z-index:25166745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" filled="f" strokecolor="black [3213]" strokeweight="2pt">
                      <v:textbox style="mso-fit-shape-to-text:t">
                        <w:txbxContent>
                          <w:p w:rsidR="003C5ADC" w:rsidRDefault="003C5ADC" w:rsidP="003C5AD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AC8F53E" wp14:editId="2A751208">
                                  <wp:extent cx="2522855" cy="1752600"/>
                                  <wp:effectExtent l="0" t="0" r="0" b="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2855" cy="1752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4373" w:type="dxa"/>
          </w:tcPr>
          <w:p w:rsidR="00DB61F8" w:rsidRDefault="00DB61F8" w:rsidP="00876F6F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876F6F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876F6F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876F6F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3C5ADC" w:rsidRDefault="00DB61F8" w:rsidP="00876F6F">
            <w:pPr>
              <w:tabs>
                <w:tab w:val="left" w:pos="2160"/>
                <w:tab w:val="left" w:pos="2340"/>
              </w:tabs>
            </w:pPr>
            <w:r>
              <w:rPr>
                <w:rFonts w:ascii="Trebuchet MS" w:hAnsi="Trebuchet MS"/>
                <w:b/>
                <w:bCs/>
                <w:sz w:val="28"/>
                <w:szCs w:val="28"/>
              </w:rPr>
              <w:t>S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lide 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>7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: Title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 a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nd content</w:t>
            </w:r>
          </w:p>
        </w:tc>
      </w:tr>
      <w:tr w:rsidR="00DB61F8" w:rsidTr="00876F6F">
        <w:trPr>
          <w:trHeight w:val="3230"/>
        </w:trPr>
        <w:tc>
          <w:tcPr>
            <w:tcW w:w="4518" w:type="dxa"/>
          </w:tcPr>
          <w:p w:rsidR="00DB61F8" w:rsidRDefault="00DB61F8" w:rsidP="00876F6F">
            <w:pPr>
              <w:tabs>
                <w:tab w:val="left" w:pos="2160"/>
                <w:tab w:val="left" w:pos="2340"/>
              </w:tabs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B3CA043" wp14:editId="0FDD19E9">
                      <wp:simplePos x="0" y="0"/>
                      <wp:positionH relativeFrom="column">
                        <wp:posOffset>-11719</wp:posOffset>
                      </wp:positionH>
                      <wp:positionV relativeFrom="paragraph">
                        <wp:posOffset>42140</wp:posOffset>
                      </wp:positionV>
                      <wp:extent cx="2731770" cy="1902691"/>
                      <wp:effectExtent l="0" t="0" r="11430" b="2159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31770" cy="190269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DB61F8" w:rsidRDefault="00DB61F8" w:rsidP="00DB61F8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315E866" wp14:editId="7A8131CC">
                                        <wp:extent cx="2522855" cy="1617345"/>
                                        <wp:effectExtent l="0" t="0" r="0" b="1905"/>
                                        <wp:docPr id="37" name="Picture 3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2855" cy="161734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7" o:spid="_x0000_s1035" style="position:absolute;margin-left:-.9pt;margin-top:3.3pt;width:215.1pt;height:149.8pt;z-index:25166848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" filled="f" strokecolor="black [3213]" strokeweight="2pt">
                      <v:textbox>
                        <w:txbxContent>
                          <w:p w:rsidR="00DB61F8" w:rsidRDefault="00DB61F8" w:rsidP="00DB61F8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2522855" cy="1617345"/>
                                  <wp:effectExtent l="0" t="0" r="0" b="1905"/>
                                  <wp:docPr id="34" name="Picture 3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2855" cy="16173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4373" w:type="dxa"/>
          </w:tcPr>
          <w:p w:rsidR="00DB61F8" w:rsidRDefault="00DB61F8" w:rsidP="00876F6F">
            <w:pPr>
              <w:tabs>
                <w:tab w:val="left" w:pos="2160"/>
                <w:tab w:val="left" w:pos="2340"/>
              </w:tabs>
            </w:pPr>
          </w:p>
          <w:p w:rsidR="00DB61F8" w:rsidRDefault="00DB61F8" w:rsidP="00876F6F">
            <w:pPr>
              <w:tabs>
                <w:tab w:val="left" w:pos="2160"/>
                <w:tab w:val="left" w:pos="2340"/>
              </w:tabs>
            </w:pPr>
          </w:p>
          <w:p w:rsidR="00DB61F8" w:rsidRDefault="00DB61F8" w:rsidP="00876F6F">
            <w:pPr>
              <w:tabs>
                <w:tab w:val="left" w:pos="2160"/>
                <w:tab w:val="left" w:pos="2340"/>
              </w:tabs>
            </w:pPr>
          </w:p>
          <w:p w:rsidR="00DB61F8" w:rsidRDefault="00DB61F8" w:rsidP="00876F6F">
            <w:pPr>
              <w:tabs>
                <w:tab w:val="left" w:pos="2160"/>
                <w:tab w:val="left" w:pos="2340"/>
              </w:tabs>
            </w:pPr>
          </w:p>
          <w:p w:rsidR="00DB61F8" w:rsidRDefault="00DB61F8" w:rsidP="00876F6F">
            <w:pPr>
              <w:tabs>
                <w:tab w:val="left" w:pos="2160"/>
                <w:tab w:val="left" w:pos="2340"/>
              </w:tabs>
            </w:pPr>
            <w:r>
              <w:rPr>
                <w:rFonts w:ascii="Trebuchet MS" w:hAnsi="Trebuchet MS"/>
                <w:b/>
                <w:bCs/>
                <w:sz w:val="28"/>
                <w:szCs w:val="28"/>
              </w:rPr>
              <w:t>S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lide 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>8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: Title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 a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nd content</w:t>
            </w:r>
          </w:p>
        </w:tc>
      </w:tr>
    </w:tbl>
    <w:p w:rsidR="00304C16" w:rsidRPr="003C5ADC" w:rsidRDefault="00304C16" w:rsidP="003C5ADC">
      <w:pPr>
        <w:tabs>
          <w:tab w:val="left" w:pos="2160"/>
          <w:tab w:val="left" w:pos="2340"/>
        </w:tabs>
      </w:pPr>
    </w:p>
    <w:sectPr w:rsidR="00304C16" w:rsidRPr="003C5ADC" w:rsidSect="00C24E90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7C13" w:rsidRDefault="00627C13">
      <w:r>
        <w:separator/>
      </w:r>
    </w:p>
  </w:endnote>
  <w:endnote w:type="continuationSeparator" w:id="0">
    <w:p w:rsidR="00627C13" w:rsidRDefault="00627C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8D1B27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8D1B27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33DACAD6" wp14:editId="6BA438F9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7C13" w:rsidRDefault="00627C13">
      <w:r>
        <w:separator/>
      </w:r>
    </w:p>
  </w:footnote>
  <w:footnote w:type="continuationSeparator" w:id="0">
    <w:p w:rsidR="00627C13" w:rsidRDefault="00627C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627C13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D1B27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FC1E8F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ED67C5B" wp14:editId="456D87C6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DB61F8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2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2"/>
                          <w:r w:rsidR="0081156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207FF9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</w:t>
                          </w:r>
                          <w:r w:rsidR="00DB61F8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MS Power Point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DB61F8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2"/>
                    <w:r w:rsidR="00811560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207FF9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</w:t>
                    </w:r>
                    <w:r w:rsidR="00DB61F8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MS Power Point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5FE932B" wp14:editId="6260A319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DB61F8" w:rsidRDefault="00DB61F8" w:rsidP="003512E5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DB61F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Different Views in Power Poi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3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DB61F8" w:rsidRDefault="00DB61F8" w:rsidP="003512E5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</w:pPr>
                    <w:r w:rsidRPr="00DB61F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Different Views in Power Poi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05DE50D" wp14:editId="1D28FDF0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48A2AE56" wp14:editId="24070464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C40406D" wp14:editId="07F4761C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7448303C" wp14:editId="106F5C65">
                                <wp:extent cx="5524500" cy="34290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384611" wp14:editId="58E4B691">
                                <wp:extent cx="5524500" cy="34290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3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7448303C" wp14:editId="106F5C65">
                          <wp:extent cx="5524500" cy="34290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1B384611" wp14:editId="58E4B691">
                          <wp:extent cx="5524500" cy="34290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27C13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4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863C1D9" wp14:editId="36108C15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76D5FFE" wp14:editId="7A0861F2">
                                <wp:extent cx="1257300" cy="8943975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3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376D5FFE" wp14:editId="7A0861F2">
                          <wp:extent cx="1257300" cy="8943975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627C13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8108C"/>
    <w:multiLevelType w:val="hybridMultilevel"/>
    <w:tmpl w:val="078847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933140"/>
    <w:multiLevelType w:val="multilevel"/>
    <w:tmpl w:val="4D960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3746A8"/>
    <w:multiLevelType w:val="multilevel"/>
    <w:tmpl w:val="04090021"/>
    <w:lvl w:ilvl="0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400" w:hanging="360"/>
      </w:pPr>
      <w:rPr>
        <w:rFonts w:ascii="Symbol" w:hAnsi="Symbol" w:hint="default"/>
      </w:rPr>
    </w:lvl>
  </w:abstractNum>
  <w:abstractNum w:abstractNumId="4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3425F8A"/>
    <w:multiLevelType w:val="multilevel"/>
    <w:tmpl w:val="DDDCB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9393845"/>
    <w:multiLevelType w:val="multilevel"/>
    <w:tmpl w:val="D20CC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BA3455C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8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03A65E2"/>
    <w:multiLevelType w:val="multilevel"/>
    <w:tmpl w:val="C4E28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35F0363"/>
    <w:multiLevelType w:val="multilevel"/>
    <w:tmpl w:val="46D47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CBD64F7"/>
    <w:multiLevelType w:val="hybridMultilevel"/>
    <w:tmpl w:val="8B722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8035F60"/>
    <w:multiLevelType w:val="multilevel"/>
    <w:tmpl w:val="41CA5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ACA5157"/>
    <w:multiLevelType w:val="multilevel"/>
    <w:tmpl w:val="65A29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BC55EFB"/>
    <w:multiLevelType w:val="multilevel"/>
    <w:tmpl w:val="2496E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C722AD9"/>
    <w:multiLevelType w:val="multilevel"/>
    <w:tmpl w:val="151AF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>
    <w:nsid w:val="7B9A22B2"/>
    <w:multiLevelType w:val="multilevel"/>
    <w:tmpl w:val="81A2C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BCC15CF"/>
    <w:multiLevelType w:val="multilevel"/>
    <w:tmpl w:val="CA303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9"/>
  </w:num>
  <w:num w:numId="2">
    <w:abstractNumId w:val="12"/>
  </w:num>
  <w:num w:numId="3">
    <w:abstractNumId w:val="2"/>
  </w:num>
  <w:num w:numId="4">
    <w:abstractNumId w:val="15"/>
  </w:num>
  <w:num w:numId="5">
    <w:abstractNumId w:val="16"/>
  </w:num>
  <w:num w:numId="6">
    <w:abstractNumId w:val="4"/>
  </w:num>
  <w:num w:numId="7">
    <w:abstractNumId w:val="22"/>
  </w:num>
  <w:num w:numId="8">
    <w:abstractNumId w:val="8"/>
  </w:num>
  <w:num w:numId="9">
    <w:abstractNumId w:val="20"/>
  </w:num>
  <w:num w:numId="10">
    <w:abstractNumId w:val="10"/>
  </w:num>
  <w:num w:numId="11">
    <w:abstractNumId w:val="6"/>
  </w:num>
  <w:num w:numId="12">
    <w:abstractNumId w:val="9"/>
  </w:num>
  <w:num w:numId="13">
    <w:abstractNumId w:val="18"/>
  </w:num>
  <w:num w:numId="14">
    <w:abstractNumId w:val="23"/>
  </w:num>
  <w:num w:numId="15">
    <w:abstractNumId w:val="13"/>
  </w:num>
  <w:num w:numId="16">
    <w:abstractNumId w:val="0"/>
  </w:num>
  <w:num w:numId="17">
    <w:abstractNumId w:val="3"/>
  </w:num>
  <w:num w:numId="18">
    <w:abstractNumId w:val="7"/>
  </w:num>
  <w:num w:numId="19">
    <w:abstractNumId w:val="21"/>
  </w:num>
  <w:num w:numId="20">
    <w:abstractNumId w:val="14"/>
  </w:num>
  <w:num w:numId="21">
    <w:abstractNumId w:val="24"/>
  </w:num>
  <w:num w:numId="22">
    <w:abstractNumId w:val="17"/>
  </w:num>
  <w:num w:numId="23">
    <w:abstractNumId w:val="5"/>
  </w:num>
  <w:num w:numId="24">
    <w:abstractNumId w:val="11"/>
  </w:num>
  <w:num w:numId="25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625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A7D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2462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4C16"/>
    <w:rsid w:val="003073AE"/>
    <w:rsid w:val="00316264"/>
    <w:rsid w:val="0033322D"/>
    <w:rsid w:val="00337925"/>
    <w:rsid w:val="003512E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C5ADC"/>
    <w:rsid w:val="003D430A"/>
    <w:rsid w:val="003D432B"/>
    <w:rsid w:val="003D728C"/>
    <w:rsid w:val="003E5223"/>
    <w:rsid w:val="003F2C2F"/>
    <w:rsid w:val="003F3068"/>
    <w:rsid w:val="004018B3"/>
    <w:rsid w:val="00410204"/>
    <w:rsid w:val="004125B7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D6EEA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20DA3"/>
    <w:rsid w:val="006215A6"/>
    <w:rsid w:val="00625E0E"/>
    <w:rsid w:val="00627C13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037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7F62E7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76F6F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1B27"/>
    <w:rsid w:val="008D4ABB"/>
    <w:rsid w:val="008D4E7D"/>
    <w:rsid w:val="008D5082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3548"/>
    <w:rsid w:val="009E67D4"/>
    <w:rsid w:val="009F3E17"/>
    <w:rsid w:val="00A037B1"/>
    <w:rsid w:val="00A05061"/>
    <w:rsid w:val="00A11EB7"/>
    <w:rsid w:val="00A1797E"/>
    <w:rsid w:val="00A210B2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B1322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26682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1022"/>
    <w:rsid w:val="00B93C01"/>
    <w:rsid w:val="00B9690F"/>
    <w:rsid w:val="00B969D0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70C3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7444"/>
    <w:rsid w:val="00D864D7"/>
    <w:rsid w:val="00D91BEA"/>
    <w:rsid w:val="00DA0588"/>
    <w:rsid w:val="00DA0AC9"/>
    <w:rsid w:val="00DA4D4D"/>
    <w:rsid w:val="00DB1DCB"/>
    <w:rsid w:val="00DB61F8"/>
    <w:rsid w:val="00DC3861"/>
    <w:rsid w:val="00DC3CD4"/>
    <w:rsid w:val="00DC68C6"/>
    <w:rsid w:val="00DC6931"/>
    <w:rsid w:val="00DC760A"/>
    <w:rsid w:val="00DD16C9"/>
    <w:rsid w:val="00DD1F2F"/>
    <w:rsid w:val="00DD23DC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06DF"/>
    <w:rsid w:val="00E44C82"/>
    <w:rsid w:val="00E452FC"/>
    <w:rsid w:val="00E507C7"/>
    <w:rsid w:val="00E50B75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C33F8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3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50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footnotes" Target="footnotes.xml"/><Relationship Id="rId12" Type="http://schemas.openxmlformats.org/officeDocument/2006/relationships/image" Target="media/image20.png"/><Relationship Id="rId17" Type="http://schemas.openxmlformats.org/officeDocument/2006/relationships/image" Target="media/image5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40.png"/><Relationship Id="rId20" Type="http://schemas.openxmlformats.org/officeDocument/2006/relationships/image" Target="media/image60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80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8.png"/><Relationship Id="rId28" Type="http://schemas.openxmlformats.org/officeDocument/2006/relationships/footer" Target="footer2.xml"/><Relationship Id="rId10" Type="http://schemas.openxmlformats.org/officeDocument/2006/relationships/image" Target="media/image10.png"/><Relationship Id="rId19" Type="http://schemas.openxmlformats.org/officeDocument/2006/relationships/image" Target="media/image6.png"/><Relationship Id="rId31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30.png"/><Relationship Id="rId22" Type="http://schemas.openxmlformats.org/officeDocument/2006/relationships/image" Target="media/image70.png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10.jpeg"/><Relationship Id="rId2" Type="http://schemas.openxmlformats.org/officeDocument/2006/relationships/image" Target="media/image11.jpeg"/><Relationship Id="rId1" Type="http://schemas.openxmlformats.org/officeDocument/2006/relationships/image" Target="media/image10.jpeg"/><Relationship Id="rId6" Type="http://schemas.openxmlformats.org/officeDocument/2006/relationships/image" Target="media/image120.jpeg"/><Relationship Id="rId5" Type="http://schemas.openxmlformats.org/officeDocument/2006/relationships/image" Target="media/image12.jpeg"/><Relationship Id="rId4" Type="http://schemas.openxmlformats.org/officeDocument/2006/relationships/image" Target="media/image9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7284E5-67CF-404B-AD1E-3B3F34ACB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3</cp:revision>
  <cp:lastPrinted>2025-02-22T09:06:00Z</cp:lastPrinted>
  <dcterms:created xsi:type="dcterms:W3CDTF">2025-07-28T11:10:00Z</dcterms:created>
  <dcterms:modified xsi:type="dcterms:W3CDTF">2025-07-30T10:12:00Z</dcterms:modified>
</cp:coreProperties>
</file>